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295E" w:rsidRDefault="00946394" w:rsidP="00946394">
      <w:pPr>
        <w:pStyle w:val="Title"/>
        <w:jc w:val="center"/>
      </w:pPr>
      <w:r>
        <w:t>Project Week 4</w:t>
      </w:r>
    </w:p>
    <w:p w:rsidR="00946394" w:rsidRDefault="00946394" w:rsidP="00946394"/>
    <w:p w:rsidR="00946394" w:rsidRDefault="00946394" w:rsidP="00946394">
      <w:r>
        <w:t xml:space="preserve">All are requested to open the following link and implement all the codes given in </w:t>
      </w:r>
      <w:proofErr w:type="spellStart"/>
      <w:r>
        <w:t>Kaggle</w:t>
      </w:r>
      <w:proofErr w:type="spellEnd"/>
      <w:r>
        <w:t xml:space="preserve">. </w:t>
      </w:r>
    </w:p>
    <w:p w:rsidR="00946394" w:rsidRDefault="00946394" w:rsidP="00946394">
      <w:hyperlink r:id="rId4" w:history="1">
        <w:r w:rsidRPr="000270FB">
          <w:rPr>
            <w:rStyle w:val="Hyperlink"/>
          </w:rPr>
          <w:t>https://www.kaggle.com/samratp/creating-customer-segments-unsupervised-learning#</w:t>
        </w:r>
      </w:hyperlink>
    </w:p>
    <w:p w:rsidR="00946394" w:rsidRDefault="00946394" w:rsidP="00946394"/>
    <w:p w:rsidR="00946394" w:rsidRDefault="00946394" w:rsidP="00946394">
      <w:r>
        <w:t>You can download the dataset from the same link.</w:t>
      </w:r>
    </w:p>
    <w:p w:rsidR="00946394" w:rsidRDefault="00946394" w:rsidP="00946394"/>
    <w:p w:rsidR="00946394" w:rsidRPr="00946394" w:rsidRDefault="00946394" w:rsidP="00946394">
      <w:bookmarkStart w:id="0" w:name="_GoBack"/>
      <w:bookmarkEnd w:id="0"/>
    </w:p>
    <w:sectPr w:rsidR="00946394" w:rsidRPr="00946394" w:rsidSect="00946394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zE0N7cwMzawtLBQ0lEKTi0uzszPAykwrAUAAMaB4CwAAAA="/>
  </w:docVars>
  <w:rsids>
    <w:rsidRoot w:val="00616F41"/>
    <w:rsid w:val="00616F41"/>
    <w:rsid w:val="008667B8"/>
    <w:rsid w:val="00946394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5A105"/>
  <w15:chartTrackingRefBased/>
  <w15:docId w15:val="{2D0EFA70-CBFF-4D42-8529-E3DDB9947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463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63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4639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samratp/creating-customer-segments-unsupervised-learning#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SAI</dc:creator>
  <cp:keywords/>
  <dc:description/>
  <cp:lastModifiedBy>PRANAVSAI</cp:lastModifiedBy>
  <cp:revision>2</cp:revision>
  <dcterms:created xsi:type="dcterms:W3CDTF">2021-03-17T14:16:00Z</dcterms:created>
  <dcterms:modified xsi:type="dcterms:W3CDTF">2021-03-17T14:17:00Z</dcterms:modified>
</cp:coreProperties>
</file>